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B486A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y did the Ottoman Empire collapse?</w:t>
      </w:r>
    </w:p>
    <w:p w14:paraId="0C4604A5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How and why did Stalin come to power in the 1920s?</w:t>
      </w:r>
    </w:p>
    <w:p w14:paraId="752CE469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at were the causes of the Mexican revolution?</w:t>
      </w:r>
    </w:p>
    <w:p w14:paraId="5643925E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at factors undermined democracy in Japan in the interwar years?</w:t>
      </w:r>
    </w:p>
    <w:p w14:paraId="795314A9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at forces fed nationalism in India (or the Arab world, or Turkey, or China) in the interwar years?</w:t>
      </w:r>
    </w:p>
    <w:p w14:paraId="034C828C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at factors brought Mussolini to power?</w:t>
      </w:r>
    </w:p>
    <w:p w14:paraId="2938DEBF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at accounts for the rise of Adolf Hitler?</w:t>
      </w:r>
    </w:p>
    <w:p w14:paraId="05C60D79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y did Italy invade Ethiopia?</w:t>
      </w:r>
    </w:p>
    <w:p w14:paraId="19FF9B66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y did Mussolini form an alliance with Hitler?</w:t>
      </w:r>
    </w:p>
    <w:p w14:paraId="7DF9539F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as the Holocaust the result of a long-range plan?</w:t>
      </w:r>
    </w:p>
    <w:p w14:paraId="6109E41C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How much did the ordinary German know about the destruction of the Jews?</w:t>
      </w:r>
    </w:p>
    <w:p w14:paraId="5380EEFF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at impact did the Second World War have on the status of women in Britain?</w:t>
      </w:r>
    </w:p>
    <w:p w14:paraId="145D8AE6" w14:textId="77777777" w:rsidR="00DA6577" w:rsidRPr="00DA6577" w:rsidRDefault="00DA6577" w:rsidP="00DA6577">
      <w:pPr>
        <w:numPr>
          <w:ilvl w:val="0"/>
          <w:numId w:val="1"/>
        </w:numPr>
      </w:pPr>
      <w:r w:rsidRPr="00DA6577">
        <w:t>Why did the United States drop atomic bombs on Japan?</w:t>
      </w:r>
    </w:p>
    <w:p w14:paraId="4F0C8E97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0291"/>
    <w:multiLevelType w:val="multilevel"/>
    <w:tmpl w:val="2CD2D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1758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TazNDc0NzQ2NjVW0lEKTi0uzszPAykwrAUAFO+c/CwAAAA="/>
  </w:docVars>
  <w:rsids>
    <w:rsidRoot w:val="00DA6577"/>
    <w:rsid w:val="000761FD"/>
    <w:rsid w:val="001D6103"/>
    <w:rsid w:val="003C23A7"/>
    <w:rsid w:val="00CF74C1"/>
    <w:rsid w:val="00D15BD5"/>
    <w:rsid w:val="00DA6577"/>
    <w:rsid w:val="00E6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B0D1A"/>
  <w15:chartTrackingRefBased/>
  <w15:docId w15:val="{750546B1-C8D2-419C-B2B2-1B7853E68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4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5</cp:revision>
  <dcterms:created xsi:type="dcterms:W3CDTF">2022-04-14T21:01:00Z</dcterms:created>
  <dcterms:modified xsi:type="dcterms:W3CDTF">2022-04-19T06:06:00Z</dcterms:modified>
</cp:coreProperties>
</file>